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John Doe</w:t>
      </w:r>
      <w:r>
        <w:br/>
      </w:r>
      <w:r>
        <w:t xml:space="preserve">Rua das Flores, 456</w:t>
      </w:r>
      <w:r>
        <w:br/>
      </w:r>
      <w:r>
        <w:t xml:space="preserve">São Paulo, SP - Brazil</w:t>
      </w:r>
      <w:r>
        <w:br/>
      </w:r>
      <w:r>
        <w:t xml:space="preserve">(11) 9876-5432 | johndoe@email.com</w:t>
      </w:r>
    </w:p>
    <w:p>
      <w:pPr>
        <w:pStyle w:val="BodyText"/>
      </w:pPr>
      <w:r>
        <w:t xml:space="preserve">April 5, 2024</w:t>
      </w:r>
    </w:p>
    <w:p>
      <w:pPr>
        <w:pStyle w:val="BodyText"/>
      </w:pPr>
      <w:r>
        <w:rPr>
          <w:bCs/>
          <w:b/>
        </w:rPr>
        <w:t xml:space="preserve">[Hiring Manager's Name]</w:t>
      </w:r>
      <w:r>
        <w:br/>
      </w:r>
      <w:r>
        <w:t xml:space="preserve">[Dental Clinic Name]</w:t>
      </w:r>
      <w:r>
        <w:br/>
      </w:r>
      <w:r>
        <w:t xml:space="preserve">Rua do Comércio, 789</w:t>
      </w:r>
      <w:r>
        <w:br/>
      </w:r>
      <w:r>
        <w:t xml:space="preserve">São Paulo, SP - Brazil</w:t>
      </w:r>
    </w:p>
    <w:bookmarkStart w:id="20" w:name="X929ea88e4fb4e7aa42708ad78c2b451408ef9de"/>
    <w:p>
      <w:pPr>
        <w:pStyle w:val="Heading1"/>
      </w:pPr>
      <w:r>
        <w:t xml:space="preserve">Cover Letter for Orthodontist Position in Brazil São Paulo</w:t>
      </w:r>
    </w:p>
    <w:p>
      <w:pPr>
        <w:pStyle w:val="FirstParagraph"/>
      </w:pPr>
      <w:r>
        <w:t xml:space="preserve">Dear [Hiring Manager's Name],</w:t>
      </w:r>
    </w:p>
    <w:p>
      <w:pPr>
        <w:pStyle w:val="BodyText"/>
      </w:pPr>
      <w:r>
        <w:t xml:space="preserve">I am writing to express my enthusiastic interest in the Orthodontist position at [Dental Clinic Name] in Brazil São Paulo. As a dedicated and experienced orthodontist with a passion for transforming smiles and enhancing patient confidence, I am eager to contribute my expertise to your esteemed clinic. With over [X years] of experience in orthodontics, I have developed a strong foundation in diagnosing, planning, and executing comprehensive treatment strategies that align with the latest advancements in the field. My commitment to excellence and patient-centered care makes me an ideal candidate for this role in Brazil São Paulo.</w:t>
      </w:r>
    </w:p>
    <w:p>
      <w:pPr>
        <w:pStyle w:val="BodyText"/>
      </w:pPr>
      <w:r>
        <w:t xml:space="preserve">As an Orthodontist, my work is not merely about aligning teeth—it is about building trust, fostering long-term relationships, and making a lasting impact on individuals' lives. In Brazil São Paulo, where the demand for high-quality orthodontic care continues to grow, I am particularly drawn to the opportunity to serve a vibrant and diverse community. The dynamic environment of São Paulo presents unique challenges and rewards, and I am confident that my skills in both clinical practice and cultural sensitivity will allow me to thrive in this setting.</w:t>
      </w:r>
    </w:p>
    <w:p>
      <w:pPr>
        <w:pStyle w:val="BodyText"/>
      </w:pPr>
      <w:r>
        <w:t xml:space="preserve">My journey as an Orthodontist began with a rigorous academic foundation, including [mention relevant degree or certification, e.g., "a Doctor of Dental Surgery (DDS) from [University Name] and a residency in orthodontics at [Institution Name]"]. Throughout my career, I have specialized in treating complex cases involving malocclusions, jaw discrepancies, and aesthetic enhancements. Whether working with pediatric patients or adults seeking smile makeovers, I prioritize personalized care that addresses the unique needs of each individual. My ability to communicate effectively in both Portuguese and English (or other languages if applicable) further strengthens my capacity to connect with patients in Brazil São Paulo, a region where multilingual expertise is invaluable.</w:t>
      </w:r>
    </w:p>
    <w:p>
      <w:pPr>
        <w:pStyle w:val="BodyText"/>
      </w:pPr>
      <w:r>
        <w:t xml:space="preserve">What sets me apart as an Orthodontist is my unwavering dedication to continuous learning and innovation. I stay current with the latest research, technologies, and techniques in orthodontics through participation in professional organizations such as [mention relevant associations, e.g., "the Brazilian Association of Orthodontics (ABO)"] and regular attendance at national and international conferences. This commitment ensures that my patients receive treatments that are not only effective but also cutting-edge. For example, I have successfully integrated digital imaging systems and 3D treatment planning tools into my practice, which have significantly improved diagnostic accuracy and patient outcomes.</w:t>
      </w:r>
    </w:p>
    <w:p>
      <w:pPr>
        <w:pStyle w:val="BodyText"/>
      </w:pPr>
      <w:r>
        <w:t xml:space="preserve">In Brazil São Paulo, where the orthodontic landscape is rapidly evolving, I am excited to bring my expertise to a clinic that values innovation and excellence. The city’s multicultural population offers a rich opportunity to collaborate with patients from diverse backgrounds, and I am eager to contribute my knowledge of global best practices while adapting to local preferences. My experience working in both urban and rural settings has equipped me with the adaptability needed to thrive in São Paulo’s fast-paced environment. Whether it is addressing the unique challenges of adolescent orthodontics or guiding adult patients through orthognathic procedures, I am prepared to deliver exceptional care that aligns with your clinic’s standards.</w:t>
      </w:r>
    </w:p>
    <w:p>
      <w:pPr>
        <w:pStyle w:val="BodyText"/>
      </w:pPr>
      <w:r>
        <w:t xml:space="preserve">One of my core values as an Orthodontist is fostering a welcoming and inclusive atmosphere for all patients. In Brazil São Paulo, where cultural diversity is celebrated, I have consistently prioritized creating a practice environment that respects and honors the individuality of each patient. This approach has allowed me to build strong relationships with families and earn their trust over the years. I believe that effective orthodontic treatment requires not only technical skill but also empathy, patience, and a deep understanding of the emotional impact of dental aesthetics.</w:t>
      </w:r>
    </w:p>
    <w:p>
      <w:pPr>
        <w:pStyle w:val="BodyText"/>
      </w:pPr>
      <w:r>
        <w:t xml:space="preserve">My professional achievements include [mention specific accomplishments, e.g., "leading a team that treated over 500 patients annually with high satisfaction rates" or "publishing research on [specific topic] in peer-reviewed journals"]. These milestones reflect my dedication to advancing the field of orthodontics and improving the lives of those I serve. In Brazil São Paulo, I am eager to contribute to a clinic that shares these values and is committed to making a positive difference in the community.</w:t>
      </w:r>
    </w:p>
    <w:p>
      <w:pPr>
        <w:pStyle w:val="BodyText"/>
      </w:pPr>
      <w:r>
        <w:t xml:space="preserve">As an Orthodontist, I understand that every patient’s journey is unique. Whether they are seeking braces for their child, clear aligners for themselves, or surgical interventions for more complex cases, I approach each situation with the same level of care and attention to detail. My goal is always to provide solutions that are both clinically sound and aesthetically pleasing, while ensuring a comfortable and supportive experience throughout the treatment process. This patient-focused philosophy has been a cornerstone of my practice in Brazil São Paulo, where I have seen firsthand how orthodontic care can transform confidence and quality of life.</w:t>
      </w:r>
    </w:p>
    <w:p>
      <w:pPr>
        <w:pStyle w:val="BodyText"/>
      </w:pPr>
      <w:r>
        <w:t xml:space="preserve">I am particularly drawn to [Dental Clinic Name] because of its reputation for excellence and its commitment to [mention specific values or initiatives, e.g., "innovative treatments," "community outreach programs," or "patient education"]. I admire how your clinic balances technical precision with a compassionate approach, and I am excited about the prospect of joining a team that shares my passion for orthodontics. My experience in Brazil São Paulo has shown me the importance of collaboration, and I am confident that my skills will complement your existing team to deliver outstanding results.</w:t>
      </w:r>
    </w:p>
    <w:p>
      <w:pPr>
        <w:pStyle w:val="BodyText"/>
      </w:pPr>
      <w:r>
        <w:t xml:space="preserve">In conclusion, I would be honored to contribute my expertise as an Orthodontist to [Dental Clinic Name] in Brazil São Paulo. My clinical background, cultural awareness, and commitment to patient care make me a strong candidate for this position. I am eager to bring my knowledge of the latest orthodontic technologies and techniques to your clinic while embracing the unique opportunities that come with working in one of Brazil’s most dynamic cities. I would welcome the opportunity to discuss how my qualifications align with your needs and how I can contribute to your continued success.</w:t>
      </w:r>
    </w:p>
    <w:p>
      <w:pPr>
        <w:pStyle w:val="BodyText"/>
      </w:pPr>
      <w:r>
        <w:t xml:space="preserve">Thank you for considering my application. I look forward to the possibility of contributing to [Dental Clinic Name]’s mission of excellence in orthodontic care in Brazil São Paulo. Please feel free to contact me at (11) 9876-5432 or johndoe@email.com at your earliest convenience. I am available for an interview at your discretion and can be reached during regular business hours.</w:t>
      </w:r>
    </w:p>
    <w:p>
      <w:pPr>
        <w:pStyle w:val="BodyText"/>
      </w:pPr>
      <w:r>
        <w:t xml:space="preserve">Sincerely,</w:t>
      </w:r>
      <w:r>
        <w:br/>
      </w:r>
      <w:r>
        <w:t xml:space="preserve">John Doe</w:t>
      </w:r>
      <w:r>
        <w:br/>
      </w:r>
      <w:r>
        <w:t xml:space="preserve">Orthodontis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2-10T07:03:38Z</dcterms:created>
  <dcterms:modified xsi:type="dcterms:W3CDTF">2025-12-10T07:03:38Z</dcterms:modified>
</cp:coreProperties>
</file>

<file path=docProps/custom.xml><?xml version="1.0" encoding="utf-8"?>
<Properties xmlns="http://schemas.openxmlformats.org/officeDocument/2006/custom-properties" xmlns:vt="http://schemas.openxmlformats.org/officeDocument/2006/docPropsVTypes"/>
</file>